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3E692B" w14:textId="5F1D5755" w:rsidR="00E74BD9" w:rsidRPr="00976B2F" w:rsidRDefault="00E52051" w:rsidP="00262FAC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  <w:r w:rsidRPr="00976B2F">
        <w:rPr>
          <w:rFonts w:asciiTheme="majorHAnsi" w:hAnsiTheme="majorHAnsi" w:cs="Times New Roman"/>
          <w:b/>
          <w:sz w:val="24"/>
          <w:szCs w:val="24"/>
        </w:rPr>
        <w:t>A CONCISE AND INFORMATIVE</w:t>
      </w:r>
      <w:bookmarkStart w:id="0" w:name="_GoBack"/>
      <w:bookmarkEnd w:id="0"/>
      <w:r w:rsidRPr="00976B2F">
        <w:rPr>
          <w:rFonts w:asciiTheme="majorHAnsi" w:hAnsiTheme="majorHAnsi" w:cs="Times New Roman"/>
          <w:b/>
          <w:sz w:val="24"/>
          <w:szCs w:val="24"/>
        </w:rPr>
        <w:t xml:space="preserve"> TITLE, CENTERED WITH ALL WORDS CAPITALIZED, BOLD PHASE, 12</w:t>
      </w:r>
      <w:r w:rsidR="00262FAC" w:rsidRPr="00976B2F">
        <w:rPr>
          <w:rFonts w:asciiTheme="majorHAnsi" w:hAnsiTheme="majorHAnsi" w:cs="Times New Roman"/>
          <w:b/>
          <w:sz w:val="24"/>
          <w:szCs w:val="24"/>
        </w:rPr>
        <w:t xml:space="preserve"> FONT SIZE</w:t>
      </w:r>
    </w:p>
    <w:p w14:paraId="79557960" w14:textId="77777777" w:rsidR="003A39C9" w:rsidRPr="00976B2F" w:rsidRDefault="003A39C9" w:rsidP="00262FAC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</w:p>
    <w:p w14:paraId="6656ED00" w14:textId="77777777" w:rsidR="00262FAC" w:rsidRPr="00976B2F" w:rsidRDefault="00262FAC" w:rsidP="00262FAC">
      <w:pPr>
        <w:spacing w:after="0" w:line="240" w:lineRule="auto"/>
        <w:jc w:val="center"/>
        <w:rPr>
          <w:rFonts w:asciiTheme="majorHAnsi" w:hAnsiTheme="majorHAnsi" w:cs="Times New Roman"/>
          <w:b/>
          <w:bCs/>
          <w:vertAlign w:val="superscript"/>
        </w:rPr>
      </w:pPr>
      <w:r w:rsidRPr="00976B2F">
        <w:rPr>
          <w:rFonts w:asciiTheme="majorHAnsi" w:hAnsiTheme="majorHAnsi" w:cs="Times New Roman"/>
          <w:b/>
          <w:bCs/>
        </w:rPr>
        <w:t>Surname INITIALS</w:t>
      </w:r>
      <w:r w:rsidRPr="00976B2F">
        <w:rPr>
          <w:rFonts w:asciiTheme="majorHAnsi" w:hAnsiTheme="majorHAnsi" w:cs="Times New Roman"/>
          <w:b/>
          <w:bCs/>
          <w:vertAlign w:val="superscript"/>
        </w:rPr>
        <w:t>1</w:t>
      </w:r>
      <w:r w:rsidRPr="00976B2F">
        <w:rPr>
          <w:rFonts w:asciiTheme="majorHAnsi" w:hAnsiTheme="majorHAnsi" w:cs="Times New Roman"/>
          <w:b/>
          <w:bCs/>
        </w:rPr>
        <w:t>, Surname INITIALS</w:t>
      </w:r>
      <w:r w:rsidRPr="00976B2F">
        <w:rPr>
          <w:rFonts w:asciiTheme="majorHAnsi" w:hAnsiTheme="majorHAnsi" w:cs="Times New Roman"/>
          <w:b/>
          <w:bCs/>
          <w:vertAlign w:val="superscript"/>
        </w:rPr>
        <w:t>1*</w:t>
      </w:r>
      <w:r w:rsidRPr="00976B2F">
        <w:rPr>
          <w:rFonts w:asciiTheme="majorHAnsi" w:hAnsiTheme="majorHAnsi" w:cs="Times New Roman"/>
          <w:b/>
          <w:bCs/>
        </w:rPr>
        <w:t xml:space="preserve"> and Surname INITIALS</w:t>
      </w:r>
      <w:r w:rsidRPr="00976B2F">
        <w:rPr>
          <w:rFonts w:asciiTheme="majorHAnsi" w:hAnsiTheme="majorHAnsi" w:cs="Times New Roman"/>
          <w:b/>
          <w:bCs/>
          <w:vertAlign w:val="superscript"/>
        </w:rPr>
        <w:t>2</w:t>
      </w:r>
    </w:p>
    <w:p w14:paraId="3F8D1C2B" w14:textId="19AB8D76" w:rsidR="00262FAC" w:rsidRPr="00976B2F" w:rsidRDefault="00262FAC" w:rsidP="00262FAC">
      <w:pPr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</w:p>
    <w:p w14:paraId="2FCEFD7B" w14:textId="4D01CD8C" w:rsidR="00262FAC" w:rsidRPr="00D638B9" w:rsidRDefault="00262FAC" w:rsidP="00262FAC">
      <w:pPr>
        <w:spacing w:after="0" w:line="240" w:lineRule="auto"/>
        <w:jc w:val="center"/>
        <w:rPr>
          <w:rFonts w:asciiTheme="majorHAnsi" w:hAnsiTheme="majorHAnsi" w:cs="Times New Roman"/>
          <w:i/>
          <w:iCs/>
          <w:sz w:val="20"/>
          <w:szCs w:val="20"/>
        </w:rPr>
      </w:pPr>
      <w:r w:rsidRPr="00D638B9">
        <w:rPr>
          <w:rFonts w:asciiTheme="majorHAnsi" w:hAnsiTheme="majorHAnsi" w:cs="Times New Roman"/>
          <w:i/>
          <w:iCs/>
          <w:sz w:val="20"/>
          <w:szCs w:val="20"/>
          <w:vertAlign w:val="superscript"/>
        </w:rPr>
        <w:t>1</w:t>
      </w:r>
      <w:r w:rsidRPr="00D638B9">
        <w:rPr>
          <w:rFonts w:asciiTheme="majorHAnsi" w:hAnsiTheme="majorHAnsi" w:cs="Times New Roman"/>
          <w:i/>
          <w:iCs/>
          <w:sz w:val="20"/>
          <w:szCs w:val="20"/>
        </w:rPr>
        <w:t>Department, Faculty, University, City, Country</w:t>
      </w:r>
    </w:p>
    <w:p w14:paraId="32DF216A" w14:textId="3CB20523" w:rsidR="00262FAC" w:rsidRPr="00D638B9" w:rsidRDefault="00262FAC" w:rsidP="00262FAC">
      <w:pPr>
        <w:spacing w:after="0" w:line="240" w:lineRule="auto"/>
        <w:jc w:val="center"/>
        <w:rPr>
          <w:rFonts w:asciiTheme="majorHAnsi" w:hAnsiTheme="majorHAnsi" w:cs="Times New Roman"/>
          <w:i/>
          <w:iCs/>
          <w:sz w:val="20"/>
          <w:szCs w:val="20"/>
        </w:rPr>
      </w:pPr>
      <w:r w:rsidRPr="00D638B9">
        <w:rPr>
          <w:rFonts w:asciiTheme="majorHAnsi" w:hAnsiTheme="majorHAnsi" w:cs="Times New Roman"/>
          <w:i/>
          <w:iCs/>
          <w:sz w:val="20"/>
          <w:szCs w:val="20"/>
          <w:vertAlign w:val="superscript"/>
        </w:rPr>
        <w:t>2</w:t>
      </w:r>
      <w:r w:rsidRPr="00D638B9">
        <w:rPr>
          <w:rFonts w:asciiTheme="majorHAnsi" w:hAnsiTheme="majorHAnsi" w:cs="Times New Roman"/>
          <w:i/>
          <w:iCs/>
          <w:sz w:val="20"/>
          <w:szCs w:val="20"/>
        </w:rPr>
        <w:t>Department, Institute, City, Country</w:t>
      </w:r>
    </w:p>
    <w:p w14:paraId="3511AF28" w14:textId="3FE6E397" w:rsidR="00262FAC" w:rsidRPr="00976B2F" w:rsidRDefault="00262FAC" w:rsidP="00262FAC">
      <w:pPr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p w14:paraId="02796E99" w14:textId="54EA7401" w:rsidR="00262FAC" w:rsidRPr="00032AF5" w:rsidRDefault="00262FAC" w:rsidP="00262FAC">
      <w:pPr>
        <w:spacing w:after="0" w:line="240" w:lineRule="auto"/>
        <w:jc w:val="center"/>
        <w:rPr>
          <w:rFonts w:asciiTheme="majorHAnsi" w:hAnsiTheme="majorHAnsi" w:cs="Times New Roman"/>
          <w:i/>
          <w:iCs/>
          <w:sz w:val="20"/>
          <w:szCs w:val="20"/>
        </w:rPr>
      </w:pPr>
      <w:r w:rsidRPr="00032AF5">
        <w:rPr>
          <w:rFonts w:asciiTheme="majorHAnsi" w:hAnsiTheme="majorHAnsi" w:cs="Times New Roman"/>
          <w:i/>
          <w:iCs/>
          <w:sz w:val="20"/>
          <w:szCs w:val="20"/>
        </w:rPr>
        <w:t>*author@gmail.com (*corresponding author)</w:t>
      </w:r>
    </w:p>
    <w:p w14:paraId="19BBE476" w14:textId="41711D29" w:rsidR="00E31660" w:rsidRPr="00976B2F" w:rsidRDefault="00B63A58" w:rsidP="00262FAC">
      <w:pPr>
        <w:spacing w:after="0" w:line="240" w:lineRule="auto"/>
        <w:jc w:val="center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eastAsia="Calibri" w:hAnsiTheme="majorHAnsi" w:cs="Times New Roman"/>
          <w:noProof/>
          <w:lang w:bidi="si-L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CACEF0" wp14:editId="7CD8A597">
                <wp:simplePos x="0" y="0"/>
                <wp:positionH relativeFrom="column">
                  <wp:posOffset>-95250</wp:posOffset>
                </wp:positionH>
                <wp:positionV relativeFrom="paragraph">
                  <wp:posOffset>154940</wp:posOffset>
                </wp:positionV>
                <wp:extent cx="4686300" cy="48101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481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97E3F" w14:textId="16B4F74F" w:rsidR="00B63A58" w:rsidRDefault="00B63A58" w:rsidP="00C26CAF">
                            <w:pPr>
                              <w:jc w:val="both"/>
                            </w:pP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 xml:space="preserve">Maximum 250 words in total (including keywords), no citations, and all abstracts must be submitted in English. </w:t>
                            </w:r>
                            <w:r w:rsidRPr="00976B2F">
                              <w:rPr>
                                <w:rFonts w:asciiTheme="majorHAnsi" w:hAnsiTheme="majorHAnsi" w:cs="Times New Roman"/>
                              </w:rPr>
                              <w:t xml:space="preserve">Report the essential facts contained within the main document. Also, it should not exaggerate or contain material not in the main text. 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color w:val="000000"/>
                              </w:rPr>
                              <w:t xml:space="preserve">Explain briefly and concisely the purpose for undertaking the present research. What gaps will be answered by this scholarly work. </w:t>
                            </w: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>Include the research methodology (e.g. quantitative or qualitative) including research context, data collection and analysis techniques. You may mention uniqueness of adopted methodology in answering the research problem/questions.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</w:rPr>
                              <w:t xml:space="preserve"> </w:t>
                            </w: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>Mention your findings in the form of statements along with the conclusive data. Mention how your findings are unique and novel; Highlight how your results are helpful in adding more value to the existing knowledge.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</w:rPr>
                              <w:t xml:space="preserve"> 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color w:val="000000"/>
                              </w:rPr>
                              <w:t>Briefly mention the implications of your findings for the practitioners.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color w:val="000000"/>
                              </w:rPr>
                              <w:t xml:space="preserve"> </w:t>
                            </w: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 xml:space="preserve">Maximum 250 words in total (including keywords), no citations, and all abstracts must be submitted in English. </w:t>
                            </w:r>
                            <w:r w:rsidRPr="00976B2F">
                              <w:rPr>
                                <w:rFonts w:asciiTheme="majorHAnsi" w:hAnsiTheme="majorHAnsi" w:cs="Times New Roman"/>
                              </w:rPr>
                              <w:t xml:space="preserve">Report the essential facts contained within the main document. Also, it should not exaggerate or contain material not in the main text. 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color w:val="000000"/>
                              </w:rPr>
                              <w:t xml:space="preserve">Explain briefly and concisely the purpose for undertaking the present research. What gaps will be answered by this scholarly work. </w:t>
                            </w: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>Include the research methodology (e.g. quantitative or qualitative) including research context, data collection and analysis techniques. You may mention uniqueness of adopted methodology in answering the research problem/questions.</w:t>
                            </w:r>
                            <w:r w:rsidRPr="00976B2F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</w:rPr>
                              <w:t xml:space="preserve"> </w:t>
                            </w:r>
                            <w:r w:rsidRPr="00976B2F">
                              <w:rPr>
                                <w:rFonts w:asciiTheme="majorHAnsi" w:eastAsia="Calibri" w:hAnsiTheme="majorHAnsi" w:cs="Times New Roman"/>
                              </w:rPr>
                              <w:t>Mention your findings in the form of statements along with the conclusive data.</w:t>
                            </w:r>
                            <w:r w:rsidR="00C26CAF">
                              <w:rPr>
                                <w:rFonts w:asciiTheme="majorHAnsi" w:eastAsia="Calibri" w:hAnsiTheme="majorHAnsi" w:cs="Times New Roman"/>
                              </w:rPr>
                              <w:t xml:space="preserve"> </w:t>
                            </w:r>
                            <w:r w:rsidR="00C26CAF" w:rsidRPr="00976B2F">
                              <w:rPr>
                                <w:rFonts w:asciiTheme="majorHAnsi" w:eastAsia="Calibri" w:hAnsiTheme="majorHAnsi" w:cs="Times New Roman"/>
                              </w:rPr>
                              <w:t>Maximum 250 words in total (including keywords), no citations, and all abstracts must be submitted in English.</w:t>
                            </w:r>
                            <w:r w:rsidR="00C26CAF">
                              <w:rPr>
                                <w:rFonts w:asciiTheme="majorHAnsi" w:eastAsia="Calibri" w:hAnsiTheme="majorHAnsi" w:cs="Times New Roman"/>
                              </w:rPr>
                              <w:t xml:space="preserve"> </w:t>
                            </w:r>
                            <w:r w:rsidR="00C26CAF" w:rsidRPr="00976B2F">
                              <w:rPr>
                                <w:rFonts w:asciiTheme="majorHAnsi" w:hAnsiTheme="majorHAnsi" w:cs="Times New Roman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CACEF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5pt;margin-top:12.2pt;width:369pt;height:37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" fillcolor="white [3201]" stroked="f" strokeweight=".5pt">
                <v:textbox>
                  <w:txbxContent>
                    <w:p w14:paraId="09097E3F" w14:textId="16B4F74F" w:rsidR="00B63A58" w:rsidRDefault="00B63A58" w:rsidP="00C26CAF">
                      <w:pPr>
                        <w:jc w:val="both"/>
                      </w:pPr>
                      <w:r w:rsidRPr="00976B2F">
                        <w:rPr>
                          <w:rFonts w:asciiTheme="majorHAnsi" w:eastAsia="Calibri" w:hAnsiTheme="majorHAnsi" w:cs="Times New Roman"/>
                        </w:rPr>
                        <w:t xml:space="preserve">Maximum 250 words in total (including keywords), no citations, and all abstracts must be submitted in English. </w:t>
                      </w:r>
                      <w:r w:rsidRPr="00976B2F">
                        <w:rPr>
                          <w:rFonts w:asciiTheme="majorHAnsi" w:hAnsiTheme="majorHAnsi" w:cs="Times New Roman"/>
                        </w:rPr>
                        <w:t xml:space="preserve">Report the essential facts contained within the main document. Also, it should not exaggerate or contain material not in the main text. 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color w:val="000000"/>
                        </w:rPr>
                        <w:t xml:space="preserve">Explain briefly and concisely the purpose for undertaking the present research. What gaps will be answered by this scholarly work. </w:t>
                      </w:r>
                      <w:r w:rsidRPr="00976B2F">
                        <w:rPr>
                          <w:rFonts w:asciiTheme="majorHAnsi" w:eastAsia="Calibri" w:hAnsiTheme="majorHAnsi" w:cs="Times New Roman"/>
                        </w:rPr>
                        <w:t>Include the research methodology (e.g. quantitative or qualitative) including research context, data collection and analysis techniques. You may mention uniqueness of adopted methodology in answering the research problem/questions.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</w:rPr>
                        <w:t xml:space="preserve"> </w:t>
                      </w:r>
                      <w:r w:rsidRPr="00976B2F">
                        <w:rPr>
                          <w:rFonts w:asciiTheme="majorHAnsi" w:eastAsia="Calibri" w:hAnsiTheme="majorHAnsi" w:cs="Times New Roman"/>
                        </w:rPr>
                        <w:t>Mention your findings in the form of statements along with the conclusive data. Mention how your findings are unique and novel; Highlight how your results are helpful in adding more value to the existing knowledge.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</w:rPr>
                        <w:t xml:space="preserve"> 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color w:val="000000"/>
                        </w:rPr>
                        <w:t>Briefly mention the implications of your findings for the practitioners.</w:t>
                      </w:r>
                      <w:r>
                        <w:rPr>
                          <w:rFonts w:asciiTheme="majorHAnsi" w:eastAsia="Times New Roman" w:hAnsiTheme="majorHAnsi" w:cs="Times New Roman"/>
                          <w:color w:val="000000"/>
                        </w:rPr>
                        <w:t xml:space="preserve"> </w:t>
                      </w:r>
                      <w:r w:rsidRPr="00976B2F">
                        <w:rPr>
                          <w:rFonts w:asciiTheme="majorHAnsi" w:eastAsia="Calibri" w:hAnsiTheme="majorHAnsi" w:cs="Times New Roman"/>
                        </w:rPr>
                        <w:t xml:space="preserve">Maximum 250 words in total (including keywords), no citations, and all abstracts must be submitted in English. </w:t>
                      </w:r>
                      <w:r w:rsidRPr="00976B2F">
                        <w:rPr>
                          <w:rFonts w:asciiTheme="majorHAnsi" w:hAnsiTheme="majorHAnsi" w:cs="Times New Roman"/>
                        </w:rPr>
                        <w:t xml:space="preserve">Report the essential facts contained within the main document. Also, it should not exaggerate or contain material not in the main text. 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color w:val="000000"/>
                        </w:rPr>
                        <w:t xml:space="preserve">Explain briefly and concisely the purpose for undertaking the present research. What gaps will be answered by this scholarly work. </w:t>
                      </w:r>
                      <w:r w:rsidRPr="00976B2F">
                        <w:rPr>
                          <w:rFonts w:asciiTheme="majorHAnsi" w:eastAsia="Calibri" w:hAnsiTheme="majorHAnsi" w:cs="Times New Roman"/>
                        </w:rPr>
                        <w:t>Include the research methodology (e.g. quantitative or qualitative) including research context, data collection and analysis techniques. You may mention uniqueness of adopted methodology in answering the research problem/questions.</w:t>
                      </w:r>
                      <w:r w:rsidRPr="00976B2F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</w:rPr>
                        <w:t xml:space="preserve"> </w:t>
                      </w:r>
                      <w:r w:rsidRPr="00976B2F">
                        <w:rPr>
                          <w:rFonts w:asciiTheme="majorHAnsi" w:eastAsia="Calibri" w:hAnsiTheme="majorHAnsi" w:cs="Times New Roman"/>
                        </w:rPr>
                        <w:t>Mention your findings in the form of statements along with the conclusive data.</w:t>
                      </w:r>
                      <w:r w:rsidR="00C26CAF">
                        <w:rPr>
                          <w:rFonts w:asciiTheme="majorHAnsi" w:eastAsia="Calibri" w:hAnsiTheme="majorHAnsi" w:cs="Times New Roman"/>
                        </w:rPr>
                        <w:t xml:space="preserve"> </w:t>
                      </w:r>
                      <w:r w:rsidR="00C26CAF" w:rsidRPr="00976B2F">
                        <w:rPr>
                          <w:rFonts w:asciiTheme="majorHAnsi" w:eastAsia="Calibri" w:hAnsiTheme="majorHAnsi" w:cs="Times New Roman"/>
                        </w:rPr>
                        <w:t>Maximum 250 words in total (including keywords), no citations, and all abstracts must be submitted in English.</w:t>
                      </w:r>
                      <w:r w:rsidR="00C26CAF">
                        <w:rPr>
                          <w:rFonts w:asciiTheme="majorHAnsi" w:eastAsia="Calibri" w:hAnsiTheme="majorHAnsi" w:cs="Times New Roman"/>
                        </w:rPr>
                        <w:t xml:space="preserve"> </w:t>
                      </w:r>
                      <w:r w:rsidR="00C26CAF" w:rsidRPr="00976B2F">
                        <w:rPr>
                          <w:rFonts w:asciiTheme="majorHAnsi" w:hAnsiTheme="majorHAnsi" w:cs="Times New Roman"/>
                        </w:rPr>
                        <w:t>Report</w:t>
                      </w:r>
                    </w:p>
                  </w:txbxContent>
                </v:textbox>
              </v:shape>
            </w:pict>
          </mc:Fallback>
        </mc:AlternateContent>
      </w:r>
    </w:p>
    <w:p w14:paraId="6F64D9CB" w14:textId="52CDC1F3" w:rsidR="00A942AD" w:rsidRPr="00976B2F" w:rsidRDefault="00A942AD" w:rsidP="00262FAC">
      <w:pPr>
        <w:spacing w:after="0" w:line="240" w:lineRule="auto"/>
        <w:contextualSpacing/>
        <w:jc w:val="both"/>
        <w:rPr>
          <w:rFonts w:asciiTheme="majorHAnsi" w:eastAsia="Times New Roman" w:hAnsiTheme="majorHAnsi" w:cs="Times New Roman"/>
          <w:b/>
          <w:color w:val="000000"/>
        </w:rPr>
      </w:pPr>
    </w:p>
    <w:p w14:paraId="18BAA3D5" w14:textId="77777777" w:rsidR="00262FAC" w:rsidRPr="00976B2F" w:rsidRDefault="00262FAC" w:rsidP="00262FAC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37A53BB9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8F10857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31D9CD2B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0BA0C31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3169F6DE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4930797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63B19E41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30110865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87BC9EF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FFE94F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44A68C78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4467BA46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A61F1BC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A839F1F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267C62B2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0CE31904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F435377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4E5F217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48551EC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9A47DFC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6820FAE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6A0459A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D9AF20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6467D80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ED8593D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4CE4764A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61A84BB2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06CC535" w14:textId="77777777" w:rsidR="00B63A58" w:rsidRDefault="00B63A58" w:rsidP="0084131E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D02E16C" w14:textId="7A2477AF" w:rsidR="00A942AD" w:rsidRPr="00893E1C" w:rsidRDefault="008305FA" w:rsidP="0084131E">
      <w:pPr>
        <w:spacing w:after="0" w:line="240" w:lineRule="auto"/>
        <w:jc w:val="both"/>
        <w:rPr>
          <w:rFonts w:asciiTheme="majorHAnsi" w:hAnsiTheme="majorHAnsi" w:cs="Times New Roman"/>
        </w:rPr>
      </w:pPr>
      <w:r w:rsidRPr="00976B2F">
        <w:rPr>
          <w:rFonts w:asciiTheme="majorHAnsi" w:hAnsiTheme="majorHAnsi" w:cs="Times New Roman"/>
          <w:b/>
        </w:rPr>
        <w:t>Key</w:t>
      </w:r>
      <w:r w:rsidR="00EC5341" w:rsidRPr="00976B2F">
        <w:rPr>
          <w:rFonts w:asciiTheme="majorHAnsi" w:hAnsiTheme="majorHAnsi" w:cs="Times New Roman"/>
          <w:b/>
        </w:rPr>
        <w:t>words</w:t>
      </w:r>
      <w:r w:rsidR="00EC5341" w:rsidRPr="00976B2F">
        <w:rPr>
          <w:rFonts w:asciiTheme="majorHAnsi" w:hAnsiTheme="majorHAnsi" w:cs="Times New Roman"/>
        </w:rPr>
        <w:t xml:space="preserve">: </w:t>
      </w:r>
      <w:proofErr w:type="spellStart"/>
      <w:r w:rsidR="00A942AD" w:rsidRPr="00976B2F">
        <w:rPr>
          <w:rFonts w:asciiTheme="majorHAnsi" w:hAnsiTheme="majorHAnsi" w:cs="Times New Roman"/>
        </w:rPr>
        <w:t>axxxxxxxx</w:t>
      </w:r>
      <w:proofErr w:type="spellEnd"/>
      <w:r w:rsidR="00A942AD" w:rsidRPr="00976B2F">
        <w:rPr>
          <w:rFonts w:asciiTheme="majorHAnsi" w:hAnsiTheme="majorHAnsi" w:cs="Times New Roman"/>
        </w:rPr>
        <w:t xml:space="preserve">, </w:t>
      </w:r>
      <w:proofErr w:type="spellStart"/>
      <w:r w:rsidR="00A942AD" w:rsidRPr="00976B2F">
        <w:rPr>
          <w:rFonts w:asciiTheme="majorHAnsi" w:hAnsiTheme="majorHAnsi" w:cs="Times New Roman"/>
        </w:rPr>
        <w:t>byyyyyyyyy</w:t>
      </w:r>
      <w:proofErr w:type="spellEnd"/>
      <w:r w:rsidR="00A942AD" w:rsidRPr="00976B2F">
        <w:rPr>
          <w:rFonts w:asciiTheme="majorHAnsi" w:hAnsiTheme="majorHAnsi" w:cs="Times New Roman"/>
        </w:rPr>
        <w:t xml:space="preserve">, </w:t>
      </w:r>
      <w:proofErr w:type="spellStart"/>
      <w:r w:rsidR="00A942AD" w:rsidRPr="00976B2F">
        <w:rPr>
          <w:rFonts w:asciiTheme="majorHAnsi" w:hAnsiTheme="majorHAnsi" w:cs="Times New Roman"/>
        </w:rPr>
        <w:t>dzzzzzzzzz</w:t>
      </w:r>
      <w:proofErr w:type="spellEnd"/>
      <w:r w:rsidR="00D638B9">
        <w:rPr>
          <w:rFonts w:asciiTheme="majorHAnsi" w:hAnsiTheme="majorHAnsi" w:cs="Times New Roman"/>
        </w:rPr>
        <w:t xml:space="preserve">, </w:t>
      </w:r>
      <w:proofErr w:type="spellStart"/>
      <w:r w:rsidR="00D638B9">
        <w:rPr>
          <w:rFonts w:asciiTheme="majorHAnsi" w:hAnsiTheme="majorHAnsi" w:cs="Times New Roman"/>
        </w:rPr>
        <w:t>saaaaaaaaa</w:t>
      </w:r>
      <w:proofErr w:type="spellEnd"/>
      <w:r w:rsidR="00D638B9">
        <w:rPr>
          <w:rFonts w:asciiTheme="majorHAnsi" w:hAnsiTheme="majorHAnsi" w:cs="Times New Roman"/>
        </w:rPr>
        <w:t xml:space="preserve"> (3-5 Keyw</w:t>
      </w:r>
      <w:r w:rsidR="00A942AD" w:rsidRPr="00976B2F">
        <w:rPr>
          <w:rFonts w:asciiTheme="majorHAnsi" w:hAnsiTheme="majorHAnsi" w:cs="Times New Roman"/>
        </w:rPr>
        <w:t>ords</w:t>
      </w:r>
      <w:r w:rsidR="007C5B50" w:rsidRPr="00976B2F">
        <w:rPr>
          <w:rFonts w:asciiTheme="majorHAnsi" w:hAnsiTheme="majorHAnsi" w:cs="Times New Roman"/>
        </w:rPr>
        <w:t xml:space="preserve"> in the alphabetical order</w:t>
      </w:r>
      <w:r w:rsidR="00A942AD" w:rsidRPr="00976B2F">
        <w:rPr>
          <w:rFonts w:asciiTheme="majorHAnsi" w:hAnsiTheme="majorHAnsi" w:cs="Times New Roman"/>
        </w:rPr>
        <w:t>)</w:t>
      </w:r>
    </w:p>
    <w:sectPr w:rsidR="00A942AD" w:rsidRPr="00893E1C" w:rsidSect="00262FAC">
      <w:footerReference w:type="default" r:id="rId8"/>
      <w:pgSz w:w="10319" w:h="14571" w:code="13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FF0CA0" w14:textId="77777777" w:rsidR="00894ABE" w:rsidRDefault="00894ABE" w:rsidP="00EC0BC6">
      <w:pPr>
        <w:spacing w:after="0" w:line="240" w:lineRule="auto"/>
      </w:pPr>
      <w:r>
        <w:separator/>
      </w:r>
    </w:p>
  </w:endnote>
  <w:endnote w:type="continuationSeparator" w:id="0">
    <w:p w14:paraId="0D3A65D2" w14:textId="77777777" w:rsidR="00894ABE" w:rsidRDefault="00894ABE" w:rsidP="00EC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5EC13" w14:textId="5CF16245" w:rsidR="005D6557" w:rsidRDefault="005D6557" w:rsidP="005D6557">
    <w:pPr>
      <w:pStyle w:val="Footer"/>
      <w:jc w:val="center"/>
      <w:rPr>
        <w:b/>
        <w:sz w:val="20"/>
        <w:szCs w:val="20"/>
      </w:rPr>
    </w:pPr>
  </w:p>
  <w:p w14:paraId="30AE93D5" w14:textId="3353DE17" w:rsidR="005D6557" w:rsidRDefault="00893E1C" w:rsidP="005D6557">
    <w:pPr>
      <w:pStyle w:val="Footer"/>
      <w:jc w:val="center"/>
      <w:rPr>
        <w:b/>
        <w:sz w:val="20"/>
        <w:szCs w:val="20"/>
      </w:rPr>
    </w:pPr>
    <w:r w:rsidRPr="005D6557">
      <w:rPr>
        <w:rFonts w:asciiTheme="majorHAnsi" w:hAnsiTheme="majorHAnsi"/>
        <w:b/>
        <w:noProof/>
        <w:sz w:val="20"/>
        <w:szCs w:val="20"/>
        <w:lang w:bidi="si-LK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F10A720" wp14:editId="05F66C4F">
              <wp:simplePos x="0" y="0"/>
              <wp:positionH relativeFrom="leftMargin">
                <wp:posOffset>723666</wp:posOffset>
              </wp:positionH>
              <wp:positionV relativeFrom="bottomMargin">
                <wp:posOffset>276128</wp:posOffset>
              </wp:positionV>
              <wp:extent cx="325120" cy="386080"/>
              <wp:effectExtent l="0" t="0" r="17780" b="1397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25120" cy="386080"/>
                        <a:chOff x="831" y="14552"/>
                        <a:chExt cx="512" cy="608"/>
                      </a:xfrm>
                    </wpg:grpSpPr>
                    <wps:wsp>
                      <wps:cNvPr id="6" name="Rectangle 53"/>
                      <wps:cNvSpPr>
                        <a:spLocks noChangeArrowheads="1"/>
                      </wps:cNvSpPr>
                      <wps:spPr bwMode="auto">
                        <a:xfrm>
                          <a:off x="831" y="14552"/>
                          <a:ext cx="512" cy="526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Rectangle 54"/>
                      <wps:cNvSpPr>
                        <a:spLocks noChangeArrowheads="1"/>
                      </wps:cNvSpPr>
                      <wps:spPr bwMode="auto">
                        <a:xfrm>
                          <a:off x="831" y="15117"/>
                          <a:ext cx="512" cy="43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883" y="14640"/>
                          <a:ext cx="327" cy="3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83A70" w14:textId="77777777" w:rsidR="005D6557" w:rsidRPr="00893E1C" w:rsidRDefault="005D6557">
                            <w:pPr>
                              <w:pStyle w:val="Footer"/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93E1C">
                              <w:rPr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893E1C">
                              <w:rPr>
                                <w:sz w:val="16"/>
                                <w:szCs w:val="16"/>
                              </w:rPr>
                              <w:instrText xml:space="preserve"> PAGE    \* MERGEFORMAT </w:instrText>
                            </w:r>
                            <w:r w:rsidRPr="00893E1C">
                              <w:rPr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C26CAF" w:rsidRPr="00C26CAF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 w:rsidRPr="00893E1C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54864" tIns="0" rIns="54864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F10A720" id="Group 5" o:spid="_x0000_s1027" style="position:absolute;left:0;text-align:left;margin-left:57pt;margin-top:21.75pt;width:25.6pt;height:30.4pt;z-index:251658240;mso-position-horizontal-relative:left-margin-area;mso-position-vertical-relative:bottom-margin-area" coordorigin="831,14552" coordsize="512,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">
              <v:rect id="Rectangle 53" o:spid="_x0000_s1028" style="position:absolute;left:831;top:14552;width:512;height:5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rgZcIA&#10;AADaAAAADwAAAGRycy9kb3ducmV2LnhtbESPQYvCMBSE74L/ITzBm6ZVlKUaRQTRPci6KoK3R/Ns&#10;i81LSaJ2//1mYcHjMDPfMPNla2rxJOcrywrSYQKCOLe64kLB+bQZfIDwAVljbZkU/JCH5aLbmWOm&#10;7Yu/6XkMhYgQ9hkqKENoMil9XpJBP7QNcfRu1hkMUbpCaoevCDe1HCXJVBqsOC6U2NC6pPx+fBgF&#10;6+3VpckXpiNzmRzGl31T1J9Xpfq9djUDEagN7/B/e6cVTOHvSrwBcvE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SuBlwgAAANoAAAAPAAAAAAAAAAAAAAAAAJgCAABkcnMvZG93&#10;bnJldi54bWxQSwUGAAAAAAQABAD1AAAAhwMAAAAA&#10;" fillcolor="#943634" strokecolor="#943634"/>
              <v:rect id="Rectangle 54" o:spid="_x0000_s1029" style="position:absolute;left:831;top:15117;width:512;height: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ZF/sMA&#10;AADaAAAADwAAAGRycy9kb3ducmV2LnhtbESPQWsCMRSE7wX/Q3iCN82uYi1bo4gg6kHaahG8PTav&#10;u4ublyWJuv57Iwg9DjPzDTOdt6YWV3K+sqwgHSQgiHOrKy4U/B5W/Q8QPiBrrC2Tgjt5mM86b1PM&#10;tL3xD133oRARwj5DBWUITSalz0sy6Ae2IY7en3UGQ5SukNrhLcJNLYdJ8i4NVhwXSmxoWVJ+3l+M&#10;guX65NLkC9OhOY6/R8ddU9Tbk1K9brv4BBGoDf/hV3ujFUzgeSXe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gZF/sMAAADaAAAADwAAAAAAAAAAAAAAAACYAgAAZHJzL2Rv&#10;d25yZXYueG1sUEsFBgAAAAAEAAQA9QAAAIgDAAAAAA==&#10;" fillcolor="#943634" strokecolor="#94363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30" type="#_x0000_t202" style="position:absolute;left:883;top:14640;width:327;height:316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oMHcAA&#10;AADaAAAADwAAAGRycy9kb3ducmV2LnhtbERPz2vCMBS+C/4P4Qm72XQbFOmMpRR0sl5mN4bHR/Ns&#10;ypqX0kTt/vvlMNjx4/u9LWY7iBtNvnes4DFJQRC3TvfcKfj82K83IHxA1jg4JgU/5KHYLRdbzLW7&#10;84luTehEDGGfowITwphL6VtDFn3iRuLIXdxkMUQ4dVJPeI/hdpBPaZpJiz3HBoMjVYba7+ZqFRze&#10;ax/M12tdVv7tWGX6eqZnUuphNZcvIALN4V/85z5qBXFrvBJvgN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MoMHcAAAADaAAAADwAAAAAAAAAAAAAAAACYAgAAZHJzL2Rvd25y&#10;ZXYueG1sUEsFBgAAAAAEAAQA9QAAAIUDAAAAAA==&#10;" filled="f" stroked="f">
                <v:textbox inset="4.32pt,0,4.32pt,0">
                  <w:txbxContent>
                    <w:p w14:paraId="2CE83A70" w14:textId="77777777" w:rsidR="005D6557" w:rsidRPr="00893E1C" w:rsidRDefault="005D6557">
                      <w:pPr>
                        <w:pStyle w:val="Footer"/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893E1C">
                        <w:rPr>
                          <w:sz w:val="16"/>
                          <w:szCs w:val="16"/>
                        </w:rPr>
                        <w:fldChar w:fldCharType="begin"/>
                      </w:r>
                      <w:r w:rsidRPr="00893E1C">
                        <w:rPr>
                          <w:sz w:val="16"/>
                          <w:szCs w:val="16"/>
                        </w:rPr>
                        <w:instrText xml:space="preserve"> PAGE    \* MERGEFORMAT </w:instrText>
                      </w:r>
                      <w:r w:rsidRPr="00893E1C">
                        <w:rPr>
                          <w:sz w:val="16"/>
                          <w:szCs w:val="16"/>
                        </w:rPr>
                        <w:fldChar w:fldCharType="separate"/>
                      </w:r>
                      <w:r w:rsidR="00C26CAF" w:rsidRPr="00C26CAF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 w:rsidRPr="00893E1C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5106EA">
      <w:rPr>
        <w:b/>
        <w:noProof/>
        <w:sz w:val="20"/>
        <w:szCs w:val="20"/>
        <w:lang w:bidi="si-L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BB814E" wp14:editId="6F399971">
              <wp:simplePos x="0" y="0"/>
              <wp:positionH relativeFrom="column">
                <wp:posOffset>-417830</wp:posOffset>
              </wp:positionH>
              <wp:positionV relativeFrom="paragraph">
                <wp:posOffset>107950</wp:posOffset>
              </wp:positionV>
              <wp:extent cx="5342255" cy="0"/>
              <wp:effectExtent l="0" t="0" r="2984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34225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1789FAB" id="Straight Connector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9pt,8.5pt" to="387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" strokecolor="#c00000" strokeweight="1.5pt"/>
          </w:pict>
        </mc:Fallback>
      </mc:AlternateContent>
    </w:r>
  </w:p>
  <w:p w14:paraId="6C48F645" w14:textId="6CE8DA07" w:rsidR="005D6557" w:rsidRDefault="005D6557" w:rsidP="005D6557">
    <w:pPr>
      <w:pStyle w:val="Footer"/>
      <w:rPr>
        <w:b/>
        <w:sz w:val="20"/>
        <w:szCs w:val="20"/>
      </w:rPr>
    </w:pPr>
    <w:r w:rsidRPr="00262FAC">
      <w:rPr>
        <w:b/>
        <w:sz w:val="20"/>
        <w:szCs w:val="20"/>
      </w:rPr>
      <w:t>7</w:t>
    </w:r>
    <w:r w:rsidRPr="00DA7931">
      <w:rPr>
        <w:b/>
        <w:sz w:val="20"/>
        <w:szCs w:val="20"/>
        <w:vertAlign w:val="superscript"/>
      </w:rPr>
      <w:t>th</w:t>
    </w:r>
    <w:r w:rsidRPr="00DA7931">
      <w:rPr>
        <w:b/>
        <w:sz w:val="20"/>
        <w:szCs w:val="20"/>
      </w:rPr>
      <w:t xml:space="preserve"> Interdisciplinary Conference of Mana</w:t>
    </w:r>
    <w:r>
      <w:rPr>
        <w:b/>
        <w:sz w:val="20"/>
        <w:szCs w:val="20"/>
      </w:rPr>
      <w:t>gement Researchers (7</w:t>
    </w:r>
    <w:r w:rsidRPr="005D6557">
      <w:rPr>
        <w:b/>
        <w:sz w:val="20"/>
        <w:szCs w:val="20"/>
        <w:vertAlign w:val="superscript"/>
      </w:rPr>
      <w:t>th</w:t>
    </w:r>
    <w:r>
      <w:rPr>
        <w:b/>
        <w:sz w:val="20"/>
        <w:szCs w:val="20"/>
      </w:rPr>
      <w:t xml:space="preserve"> ICMR 2022) </w:t>
    </w:r>
  </w:p>
  <w:p w14:paraId="461CB0EC" w14:textId="70470AA9" w:rsidR="005D6557" w:rsidRPr="00DA7931" w:rsidRDefault="005D6557" w:rsidP="005D6557">
    <w:pPr>
      <w:pStyle w:val="Footer"/>
      <w:rPr>
        <w:rFonts w:asciiTheme="majorHAnsi" w:hAnsiTheme="majorHAnsi"/>
        <w:b/>
        <w:sz w:val="20"/>
        <w:szCs w:val="20"/>
      </w:rPr>
    </w:pPr>
    <w:r>
      <w:rPr>
        <w:b/>
        <w:sz w:val="20"/>
        <w:szCs w:val="20"/>
      </w:rPr>
      <w:t>Sabaragamuwa University of Sri Lanka,</w:t>
    </w:r>
    <w:r w:rsidR="00616A17">
      <w:rPr>
        <w:b/>
        <w:sz w:val="20"/>
        <w:szCs w:val="20"/>
      </w:rPr>
      <w:t xml:space="preserve"> </w:t>
    </w:r>
    <w:proofErr w:type="spellStart"/>
    <w:r w:rsidR="00616A17">
      <w:rPr>
        <w:b/>
        <w:sz w:val="20"/>
        <w:szCs w:val="20"/>
      </w:rPr>
      <w:t>Belihuloya</w:t>
    </w:r>
    <w:proofErr w:type="spellEnd"/>
    <w:r w:rsidR="00616A17">
      <w:rPr>
        <w:b/>
        <w:sz w:val="20"/>
        <w:szCs w:val="20"/>
      </w:rPr>
      <w:t>,</w:t>
    </w:r>
    <w:r>
      <w:rPr>
        <w:b/>
        <w:sz w:val="20"/>
        <w:szCs w:val="20"/>
      </w:rPr>
      <w:t xml:space="preserve"> 16</w:t>
    </w:r>
    <w:r w:rsidRPr="005D6557">
      <w:rPr>
        <w:b/>
        <w:sz w:val="20"/>
        <w:szCs w:val="20"/>
        <w:vertAlign w:val="superscript"/>
      </w:rPr>
      <w:t>th</w:t>
    </w:r>
    <w:r>
      <w:rPr>
        <w:b/>
        <w:sz w:val="20"/>
        <w:szCs w:val="20"/>
      </w:rPr>
      <w:t xml:space="preserve"> &amp; 17</w:t>
    </w:r>
    <w:r w:rsidRPr="005D6557">
      <w:rPr>
        <w:b/>
        <w:sz w:val="20"/>
        <w:szCs w:val="20"/>
        <w:vertAlign w:val="superscript"/>
      </w:rPr>
      <w:t>th</w:t>
    </w:r>
    <w:r>
      <w:rPr>
        <w:b/>
        <w:sz w:val="20"/>
        <w:szCs w:val="20"/>
      </w:rPr>
      <w:t xml:space="preserve"> November 2022</w:t>
    </w:r>
  </w:p>
  <w:p w14:paraId="15B8AEDE" w14:textId="5DB032E5" w:rsidR="005D6557" w:rsidRPr="00DA7931" w:rsidRDefault="005D6557" w:rsidP="00DA7931">
    <w:pPr>
      <w:pStyle w:val="Footer"/>
      <w:jc w:val="center"/>
      <w:rPr>
        <w:rFonts w:asciiTheme="majorHAnsi" w:hAnsiTheme="majorHAnsi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752B60" w14:textId="77777777" w:rsidR="00894ABE" w:rsidRDefault="00894ABE" w:rsidP="00EC0BC6">
      <w:pPr>
        <w:spacing w:after="0" w:line="240" w:lineRule="auto"/>
      </w:pPr>
      <w:r>
        <w:separator/>
      </w:r>
    </w:p>
  </w:footnote>
  <w:footnote w:type="continuationSeparator" w:id="0">
    <w:p w14:paraId="30691593" w14:textId="77777777" w:rsidR="00894ABE" w:rsidRDefault="00894ABE" w:rsidP="00EC0B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35002"/>
    <w:multiLevelType w:val="hybridMultilevel"/>
    <w:tmpl w:val="5D4C9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17520"/>
    <w:multiLevelType w:val="hybridMultilevel"/>
    <w:tmpl w:val="26F4A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7F59D2"/>
    <w:multiLevelType w:val="multilevel"/>
    <w:tmpl w:val="11D69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EF180F"/>
    <w:multiLevelType w:val="multilevel"/>
    <w:tmpl w:val="33746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DAwNjE1NjY0tDRU0lEKTi0uzszPAykwrgUAkC7YDCwAAAA="/>
  </w:docVars>
  <w:rsids>
    <w:rsidRoot w:val="00B47132"/>
    <w:rsid w:val="00000436"/>
    <w:rsid w:val="000041C9"/>
    <w:rsid w:val="00010A52"/>
    <w:rsid w:val="00012E36"/>
    <w:rsid w:val="00013A27"/>
    <w:rsid w:val="00023740"/>
    <w:rsid w:val="00024F3A"/>
    <w:rsid w:val="00026401"/>
    <w:rsid w:val="0002677F"/>
    <w:rsid w:val="0002741F"/>
    <w:rsid w:val="00027D35"/>
    <w:rsid w:val="00030EBE"/>
    <w:rsid w:val="00032AF5"/>
    <w:rsid w:val="00032FDE"/>
    <w:rsid w:val="0003569F"/>
    <w:rsid w:val="00040583"/>
    <w:rsid w:val="00041183"/>
    <w:rsid w:val="00045BAE"/>
    <w:rsid w:val="00053041"/>
    <w:rsid w:val="00057905"/>
    <w:rsid w:val="000623F7"/>
    <w:rsid w:val="00067AB4"/>
    <w:rsid w:val="000815D4"/>
    <w:rsid w:val="00087625"/>
    <w:rsid w:val="0009318A"/>
    <w:rsid w:val="0009794F"/>
    <w:rsid w:val="000A7CEE"/>
    <w:rsid w:val="000B0323"/>
    <w:rsid w:val="000B0E71"/>
    <w:rsid w:val="000C1827"/>
    <w:rsid w:val="000C70DC"/>
    <w:rsid w:val="000D63DA"/>
    <w:rsid w:val="000D653F"/>
    <w:rsid w:val="000D7BCB"/>
    <w:rsid w:val="000E4639"/>
    <w:rsid w:val="000E4A0F"/>
    <w:rsid w:val="000E79A6"/>
    <w:rsid w:val="000F16FE"/>
    <w:rsid w:val="000F2590"/>
    <w:rsid w:val="000F2B28"/>
    <w:rsid w:val="000F391B"/>
    <w:rsid w:val="0010057D"/>
    <w:rsid w:val="0010100B"/>
    <w:rsid w:val="0010181B"/>
    <w:rsid w:val="00103A5E"/>
    <w:rsid w:val="00112D0B"/>
    <w:rsid w:val="00113191"/>
    <w:rsid w:val="00117550"/>
    <w:rsid w:val="00117989"/>
    <w:rsid w:val="00122D5E"/>
    <w:rsid w:val="00133A8E"/>
    <w:rsid w:val="001340ED"/>
    <w:rsid w:val="00134727"/>
    <w:rsid w:val="00136CF5"/>
    <w:rsid w:val="00141C11"/>
    <w:rsid w:val="00143329"/>
    <w:rsid w:val="00143EB6"/>
    <w:rsid w:val="00147949"/>
    <w:rsid w:val="00147B2E"/>
    <w:rsid w:val="001524DC"/>
    <w:rsid w:val="001544AF"/>
    <w:rsid w:val="00155A69"/>
    <w:rsid w:val="00156A42"/>
    <w:rsid w:val="00162B66"/>
    <w:rsid w:val="00165527"/>
    <w:rsid w:val="00167343"/>
    <w:rsid w:val="0017052B"/>
    <w:rsid w:val="001715D6"/>
    <w:rsid w:val="00173FE4"/>
    <w:rsid w:val="0017712C"/>
    <w:rsid w:val="00181637"/>
    <w:rsid w:val="00184526"/>
    <w:rsid w:val="00185BCF"/>
    <w:rsid w:val="00190F8D"/>
    <w:rsid w:val="00195DE9"/>
    <w:rsid w:val="001A08EF"/>
    <w:rsid w:val="001A0F18"/>
    <w:rsid w:val="001A4C04"/>
    <w:rsid w:val="001A5FC7"/>
    <w:rsid w:val="001A7940"/>
    <w:rsid w:val="001B0D43"/>
    <w:rsid w:val="001B0DC3"/>
    <w:rsid w:val="001B273F"/>
    <w:rsid w:val="001B2FC7"/>
    <w:rsid w:val="001B48A0"/>
    <w:rsid w:val="001C16FF"/>
    <w:rsid w:val="001C3D80"/>
    <w:rsid w:val="001C4F61"/>
    <w:rsid w:val="001C6FC5"/>
    <w:rsid w:val="001C7E83"/>
    <w:rsid w:val="001E7F56"/>
    <w:rsid w:val="00204917"/>
    <w:rsid w:val="0020600D"/>
    <w:rsid w:val="0020609F"/>
    <w:rsid w:val="002107F4"/>
    <w:rsid w:val="00210AE1"/>
    <w:rsid w:val="00211692"/>
    <w:rsid w:val="00216E03"/>
    <w:rsid w:val="0021702D"/>
    <w:rsid w:val="00217FCA"/>
    <w:rsid w:val="002203BC"/>
    <w:rsid w:val="0022098B"/>
    <w:rsid w:val="00224332"/>
    <w:rsid w:val="00225DBC"/>
    <w:rsid w:val="00226DB7"/>
    <w:rsid w:val="0023120C"/>
    <w:rsid w:val="0023798E"/>
    <w:rsid w:val="002448C8"/>
    <w:rsid w:val="0024519E"/>
    <w:rsid w:val="00251458"/>
    <w:rsid w:val="002527A3"/>
    <w:rsid w:val="00252DD8"/>
    <w:rsid w:val="002612DC"/>
    <w:rsid w:val="00261D31"/>
    <w:rsid w:val="00262DC0"/>
    <w:rsid w:val="00262FAC"/>
    <w:rsid w:val="002631A5"/>
    <w:rsid w:val="00265735"/>
    <w:rsid w:val="00273AA9"/>
    <w:rsid w:val="002772D9"/>
    <w:rsid w:val="002843EB"/>
    <w:rsid w:val="00286371"/>
    <w:rsid w:val="00286D5F"/>
    <w:rsid w:val="0028774C"/>
    <w:rsid w:val="00291B9F"/>
    <w:rsid w:val="0029203D"/>
    <w:rsid w:val="00294985"/>
    <w:rsid w:val="002A0AE8"/>
    <w:rsid w:val="002A147D"/>
    <w:rsid w:val="002A1D9B"/>
    <w:rsid w:val="002A250F"/>
    <w:rsid w:val="002A6E39"/>
    <w:rsid w:val="002B53B9"/>
    <w:rsid w:val="002B6E2B"/>
    <w:rsid w:val="002B7A6F"/>
    <w:rsid w:val="002C22FD"/>
    <w:rsid w:val="002C3C36"/>
    <w:rsid w:val="002D4CEE"/>
    <w:rsid w:val="002E41E5"/>
    <w:rsid w:val="002F2860"/>
    <w:rsid w:val="002F324F"/>
    <w:rsid w:val="002F4AEF"/>
    <w:rsid w:val="00306175"/>
    <w:rsid w:val="003138FA"/>
    <w:rsid w:val="00317824"/>
    <w:rsid w:val="003224FE"/>
    <w:rsid w:val="00325BCB"/>
    <w:rsid w:val="00332151"/>
    <w:rsid w:val="003367F1"/>
    <w:rsid w:val="003410C2"/>
    <w:rsid w:val="00341D09"/>
    <w:rsid w:val="003435E1"/>
    <w:rsid w:val="003454EA"/>
    <w:rsid w:val="0034553E"/>
    <w:rsid w:val="00346991"/>
    <w:rsid w:val="00347155"/>
    <w:rsid w:val="0035313A"/>
    <w:rsid w:val="00353C7E"/>
    <w:rsid w:val="00362C22"/>
    <w:rsid w:val="00371F37"/>
    <w:rsid w:val="003736A5"/>
    <w:rsid w:val="00373B81"/>
    <w:rsid w:val="003754FB"/>
    <w:rsid w:val="00380D6F"/>
    <w:rsid w:val="00383C84"/>
    <w:rsid w:val="00385DC9"/>
    <w:rsid w:val="00387083"/>
    <w:rsid w:val="00397506"/>
    <w:rsid w:val="003A0848"/>
    <w:rsid w:val="003A39C9"/>
    <w:rsid w:val="003A3B52"/>
    <w:rsid w:val="003B017A"/>
    <w:rsid w:val="003B0A1F"/>
    <w:rsid w:val="003B287D"/>
    <w:rsid w:val="003B5896"/>
    <w:rsid w:val="003C67BD"/>
    <w:rsid w:val="003C7FF1"/>
    <w:rsid w:val="003D4D9F"/>
    <w:rsid w:val="003D5424"/>
    <w:rsid w:val="003E0A60"/>
    <w:rsid w:val="003E376F"/>
    <w:rsid w:val="003E6930"/>
    <w:rsid w:val="003E7CED"/>
    <w:rsid w:val="003F24D7"/>
    <w:rsid w:val="003F337E"/>
    <w:rsid w:val="003F4F01"/>
    <w:rsid w:val="00401906"/>
    <w:rsid w:val="00402790"/>
    <w:rsid w:val="00402EC3"/>
    <w:rsid w:val="004054A9"/>
    <w:rsid w:val="004062EC"/>
    <w:rsid w:val="004079FA"/>
    <w:rsid w:val="00413EEF"/>
    <w:rsid w:val="00416033"/>
    <w:rsid w:val="004167CD"/>
    <w:rsid w:val="0041718B"/>
    <w:rsid w:val="004202AC"/>
    <w:rsid w:val="00421E9D"/>
    <w:rsid w:val="004234A2"/>
    <w:rsid w:val="0042541A"/>
    <w:rsid w:val="00435F0C"/>
    <w:rsid w:val="00437B6B"/>
    <w:rsid w:val="00441001"/>
    <w:rsid w:val="00444E21"/>
    <w:rsid w:val="00447AD7"/>
    <w:rsid w:val="004505C9"/>
    <w:rsid w:val="004606CF"/>
    <w:rsid w:val="004657E5"/>
    <w:rsid w:val="004757E2"/>
    <w:rsid w:val="00477AC4"/>
    <w:rsid w:val="00480C77"/>
    <w:rsid w:val="00481D06"/>
    <w:rsid w:val="0048235A"/>
    <w:rsid w:val="0048313A"/>
    <w:rsid w:val="0048370B"/>
    <w:rsid w:val="00487A05"/>
    <w:rsid w:val="00492468"/>
    <w:rsid w:val="0049284D"/>
    <w:rsid w:val="004964CE"/>
    <w:rsid w:val="00496E77"/>
    <w:rsid w:val="004A310A"/>
    <w:rsid w:val="004A357A"/>
    <w:rsid w:val="004C63C0"/>
    <w:rsid w:val="004D1619"/>
    <w:rsid w:val="004D24A6"/>
    <w:rsid w:val="004D462A"/>
    <w:rsid w:val="004E5E73"/>
    <w:rsid w:val="004F0FE2"/>
    <w:rsid w:val="004F1BA9"/>
    <w:rsid w:val="004F67A0"/>
    <w:rsid w:val="004F6B2E"/>
    <w:rsid w:val="004F6C1D"/>
    <w:rsid w:val="004F6F4E"/>
    <w:rsid w:val="004F7E24"/>
    <w:rsid w:val="00500318"/>
    <w:rsid w:val="00502EA4"/>
    <w:rsid w:val="00503453"/>
    <w:rsid w:val="005069EF"/>
    <w:rsid w:val="005106EA"/>
    <w:rsid w:val="00513D66"/>
    <w:rsid w:val="00513DCC"/>
    <w:rsid w:val="00513E85"/>
    <w:rsid w:val="00516B13"/>
    <w:rsid w:val="00525CE2"/>
    <w:rsid w:val="00531625"/>
    <w:rsid w:val="00537FA8"/>
    <w:rsid w:val="005416AA"/>
    <w:rsid w:val="00544417"/>
    <w:rsid w:val="00544452"/>
    <w:rsid w:val="00544E3E"/>
    <w:rsid w:val="00545FFB"/>
    <w:rsid w:val="00552E35"/>
    <w:rsid w:val="005570E6"/>
    <w:rsid w:val="00557C6E"/>
    <w:rsid w:val="00564289"/>
    <w:rsid w:val="0056752D"/>
    <w:rsid w:val="005678FD"/>
    <w:rsid w:val="00572401"/>
    <w:rsid w:val="00574789"/>
    <w:rsid w:val="005770BC"/>
    <w:rsid w:val="00581B43"/>
    <w:rsid w:val="005833FE"/>
    <w:rsid w:val="005860BF"/>
    <w:rsid w:val="00590B8B"/>
    <w:rsid w:val="00592F07"/>
    <w:rsid w:val="0059535C"/>
    <w:rsid w:val="00596065"/>
    <w:rsid w:val="005A3F32"/>
    <w:rsid w:val="005A3F71"/>
    <w:rsid w:val="005A78BD"/>
    <w:rsid w:val="005B240A"/>
    <w:rsid w:val="005B59A8"/>
    <w:rsid w:val="005B7421"/>
    <w:rsid w:val="005C0A7C"/>
    <w:rsid w:val="005C54D2"/>
    <w:rsid w:val="005D33D2"/>
    <w:rsid w:val="005D6557"/>
    <w:rsid w:val="005E0B2B"/>
    <w:rsid w:val="005E32CF"/>
    <w:rsid w:val="005E3896"/>
    <w:rsid w:val="005E4335"/>
    <w:rsid w:val="005E4D96"/>
    <w:rsid w:val="005F166B"/>
    <w:rsid w:val="005F4B6F"/>
    <w:rsid w:val="005F56B4"/>
    <w:rsid w:val="006017D6"/>
    <w:rsid w:val="00602287"/>
    <w:rsid w:val="00603466"/>
    <w:rsid w:val="0060538E"/>
    <w:rsid w:val="006074D9"/>
    <w:rsid w:val="0061277B"/>
    <w:rsid w:val="00615386"/>
    <w:rsid w:val="00616A17"/>
    <w:rsid w:val="006204EE"/>
    <w:rsid w:val="00621FDB"/>
    <w:rsid w:val="00623821"/>
    <w:rsid w:val="00625E64"/>
    <w:rsid w:val="00633DA9"/>
    <w:rsid w:val="006344A5"/>
    <w:rsid w:val="0064035C"/>
    <w:rsid w:val="0064191A"/>
    <w:rsid w:val="00645DA7"/>
    <w:rsid w:val="00646F40"/>
    <w:rsid w:val="006511BD"/>
    <w:rsid w:val="00652A1A"/>
    <w:rsid w:val="00657CF7"/>
    <w:rsid w:val="006628A6"/>
    <w:rsid w:val="00662D2A"/>
    <w:rsid w:val="00663496"/>
    <w:rsid w:val="00666CA7"/>
    <w:rsid w:val="00675ED2"/>
    <w:rsid w:val="006832E2"/>
    <w:rsid w:val="00686D04"/>
    <w:rsid w:val="00687FDC"/>
    <w:rsid w:val="00695F5E"/>
    <w:rsid w:val="006A29B4"/>
    <w:rsid w:val="006A3233"/>
    <w:rsid w:val="006A564A"/>
    <w:rsid w:val="006B00B4"/>
    <w:rsid w:val="006B05B0"/>
    <w:rsid w:val="006B3FA3"/>
    <w:rsid w:val="006B4E02"/>
    <w:rsid w:val="006B5C4B"/>
    <w:rsid w:val="006B7289"/>
    <w:rsid w:val="006B7FD7"/>
    <w:rsid w:val="006C1706"/>
    <w:rsid w:val="006C30D4"/>
    <w:rsid w:val="006D64C6"/>
    <w:rsid w:val="006D76C1"/>
    <w:rsid w:val="006E0180"/>
    <w:rsid w:val="006E0B94"/>
    <w:rsid w:val="006E5B6C"/>
    <w:rsid w:val="006F7E82"/>
    <w:rsid w:val="007054BD"/>
    <w:rsid w:val="00706DA8"/>
    <w:rsid w:val="00707DB2"/>
    <w:rsid w:val="00710377"/>
    <w:rsid w:val="00716DC1"/>
    <w:rsid w:val="00722F9C"/>
    <w:rsid w:val="0072399B"/>
    <w:rsid w:val="007252E9"/>
    <w:rsid w:val="0072676C"/>
    <w:rsid w:val="007268E5"/>
    <w:rsid w:val="0073138E"/>
    <w:rsid w:val="00736378"/>
    <w:rsid w:val="00744219"/>
    <w:rsid w:val="0074450D"/>
    <w:rsid w:val="0074476B"/>
    <w:rsid w:val="007577E0"/>
    <w:rsid w:val="00762726"/>
    <w:rsid w:val="00762E4C"/>
    <w:rsid w:val="007660A0"/>
    <w:rsid w:val="007724D1"/>
    <w:rsid w:val="00774A99"/>
    <w:rsid w:val="007807FC"/>
    <w:rsid w:val="00781EF1"/>
    <w:rsid w:val="0078222E"/>
    <w:rsid w:val="007843C2"/>
    <w:rsid w:val="007925F4"/>
    <w:rsid w:val="00795757"/>
    <w:rsid w:val="00796947"/>
    <w:rsid w:val="007A1FA5"/>
    <w:rsid w:val="007A304B"/>
    <w:rsid w:val="007A37F0"/>
    <w:rsid w:val="007A64B8"/>
    <w:rsid w:val="007B1EC0"/>
    <w:rsid w:val="007B2C62"/>
    <w:rsid w:val="007B792F"/>
    <w:rsid w:val="007B7E0B"/>
    <w:rsid w:val="007C33B2"/>
    <w:rsid w:val="007C52FF"/>
    <w:rsid w:val="007C5360"/>
    <w:rsid w:val="007C5B50"/>
    <w:rsid w:val="007D61E0"/>
    <w:rsid w:val="007E0E3A"/>
    <w:rsid w:val="007E622B"/>
    <w:rsid w:val="007E6B9A"/>
    <w:rsid w:val="007F4F02"/>
    <w:rsid w:val="007F50BC"/>
    <w:rsid w:val="007F7104"/>
    <w:rsid w:val="0080553E"/>
    <w:rsid w:val="00810C3F"/>
    <w:rsid w:val="008132B8"/>
    <w:rsid w:val="00816B6E"/>
    <w:rsid w:val="00820F7A"/>
    <w:rsid w:val="00821079"/>
    <w:rsid w:val="008218B3"/>
    <w:rsid w:val="00823DC8"/>
    <w:rsid w:val="0082508D"/>
    <w:rsid w:val="008305FA"/>
    <w:rsid w:val="00831D23"/>
    <w:rsid w:val="008333C5"/>
    <w:rsid w:val="00834332"/>
    <w:rsid w:val="00837AAF"/>
    <w:rsid w:val="00840C3C"/>
    <w:rsid w:val="0084131E"/>
    <w:rsid w:val="00844AC2"/>
    <w:rsid w:val="00862993"/>
    <w:rsid w:val="0086657A"/>
    <w:rsid w:val="00867614"/>
    <w:rsid w:val="0087387D"/>
    <w:rsid w:val="008802F9"/>
    <w:rsid w:val="00884D61"/>
    <w:rsid w:val="00893E1C"/>
    <w:rsid w:val="00894ABE"/>
    <w:rsid w:val="00897E06"/>
    <w:rsid w:val="008A11BF"/>
    <w:rsid w:val="008A1414"/>
    <w:rsid w:val="008A31C7"/>
    <w:rsid w:val="008A7F06"/>
    <w:rsid w:val="008B1294"/>
    <w:rsid w:val="008B1F24"/>
    <w:rsid w:val="008B3C1C"/>
    <w:rsid w:val="008B4FB2"/>
    <w:rsid w:val="008B560C"/>
    <w:rsid w:val="008C6CD6"/>
    <w:rsid w:val="008D7675"/>
    <w:rsid w:val="008E040E"/>
    <w:rsid w:val="008E3506"/>
    <w:rsid w:val="008E4243"/>
    <w:rsid w:val="008E4BCE"/>
    <w:rsid w:val="008E74CF"/>
    <w:rsid w:val="008F6B2A"/>
    <w:rsid w:val="009022A8"/>
    <w:rsid w:val="009040DF"/>
    <w:rsid w:val="00905298"/>
    <w:rsid w:val="00911A8B"/>
    <w:rsid w:val="009121D2"/>
    <w:rsid w:val="00912EEF"/>
    <w:rsid w:val="009202C7"/>
    <w:rsid w:val="00921EFD"/>
    <w:rsid w:val="00923EF2"/>
    <w:rsid w:val="0092486E"/>
    <w:rsid w:val="0092727F"/>
    <w:rsid w:val="00927846"/>
    <w:rsid w:val="00927DE2"/>
    <w:rsid w:val="00931F33"/>
    <w:rsid w:val="00933BCB"/>
    <w:rsid w:val="0093530D"/>
    <w:rsid w:val="0094212C"/>
    <w:rsid w:val="009456E4"/>
    <w:rsid w:val="00951EDF"/>
    <w:rsid w:val="009553D6"/>
    <w:rsid w:val="00955C99"/>
    <w:rsid w:val="00960467"/>
    <w:rsid w:val="00963996"/>
    <w:rsid w:val="00965EEE"/>
    <w:rsid w:val="00967270"/>
    <w:rsid w:val="00971D24"/>
    <w:rsid w:val="00973463"/>
    <w:rsid w:val="00976B2F"/>
    <w:rsid w:val="009807F8"/>
    <w:rsid w:val="00982199"/>
    <w:rsid w:val="00985AAA"/>
    <w:rsid w:val="00993B5C"/>
    <w:rsid w:val="00994D09"/>
    <w:rsid w:val="00995C09"/>
    <w:rsid w:val="009B0E30"/>
    <w:rsid w:val="009C4017"/>
    <w:rsid w:val="009C63F0"/>
    <w:rsid w:val="009C7FE9"/>
    <w:rsid w:val="009D0060"/>
    <w:rsid w:val="009D0F73"/>
    <w:rsid w:val="009D1905"/>
    <w:rsid w:val="009D1B81"/>
    <w:rsid w:val="009D217D"/>
    <w:rsid w:val="009D41C9"/>
    <w:rsid w:val="009D4B8B"/>
    <w:rsid w:val="009D4E0E"/>
    <w:rsid w:val="009E17B4"/>
    <w:rsid w:val="009F503B"/>
    <w:rsid w:val="009F5066"/>
    <w:rsid w:val="009F7681"/>
    <w:rsid w:val="00A02790"/>
    <w:rsid w:val="00A074E6"/>
    <w:rsid w:val="00A119FB"/>
    <w:rsid w:val="00A13E0A"/>
    <w:rsid w:val="00A15F6E"/>
    <w:rsid w:val="00A1604B"/>
    <w:rsid w:val="00A20C02"/>
    <w:rsid w:val="00A362F9"/>
    <w:rsid w:val="00A41927"/>
    <w:rsid w:val="00A43AA9"/>
    <w:rsid w:val="00A44017"/>
    <w:rsid w:val="00A53F69"/>
    <w:rsid w:val="00A64A17"/>
    <w:rsid w:val="00A66B14"/>
    <w:rsid w:val="00A72825"/>
    <w:rsid w:val="00A7570E"/>
    <w:rsid w:val="00A7603A"/>
    <w:rsid w:val="00A81748"/>
    <w:rsid w:val="00A8192A"/>
    <w:rsid w:val="00A84F84"/>
    <w:rsid w:val="00A86A8C"/>
    <w:rsid w:val="00A942AD"/>
    <w:rsid w:val="00A94E45"/>
    <w:rsid w:val="00A95CA0"/>
    <w:rsid w:val="00AA1C6F"/>
    <w:rsid w:val="00AA25C5"/>
    <w:rsid w:val="00AA2A93"/>
    <w:rsid w:val="00AA2B7D"/>
    <w:rsid w:val="00AA37D6"/>
    <w:rsid w:val="00AA54A6"/>
    <w:rsid w:val="00AA73E9"/>
    <w:rsid w:val="00AA77B2"/>
    <w:rsid w:val="00AB099B"/>
    <w:rsid w:val="00AB2AB0"/>
    <w:rsid w:val="00AB38C8"/>
    <w:rsid w:val="00AB4EA9"/>
    <w:rsid w:val="00AC37D3"/>
    <w:rsid w:val="00AC592D"/>
    <w:rsid w:val="00AC693B"/>
    <w:rsid w:val="00AC7474"/>
    <w:rsid w:val="00AC75C4"/>
    <w:rsid w:val="00AD03EA"/>
    <w:rsid w:val="00AD0490"/>
    <w:rsid w:val="00AD1822"/>
    <w:rsid w:val="00AD3E52"/>
    <w:rsid w:val="00AD7E24"/>
    <w:rsid w:val="00AD7F9E"/>
    <w:rsid w:val="00AE1950"/>
    <w:rsid w:val="00AE2225"/>
    <w:rsid w:val="00AE3916"/>
    <w:rsid w:val="00AE6CDF"/>
    <w:rsid w:val="00AE7EE2"/>
    <w:rsid w:val="00AF116C"/>
    <w:rsid w:val="00AF2CDD"/>
    <w:rsid w:val="00AF4178"/>
    <w:rsid w:val="00AF4DEF"/>
    <w:rsid w:val="00B01B72"/>
    <w:rsid w:val="00B024E6"/>
    <w:rsid w:val="00B03C1D"/>
    <w:rsid w:val="00B049F1"/>
    <w:rsid w:val="00B12DC9"/>
    <w:rsid w:val="00B14962"/>
    <w:rsid w:val="00B16630"/>
    <w:rsid w:val="00B17844"/>
    <w:rsid w:val="00B2355F"/>
    <w:rsid w:val="00B24075"/>
    <w:rsid w:val="00B276A9"/>
    <w:rsid w:val="00B3258F"/>
    <w:rsid w:val="00B35234"/>
    <w:rsid w:val="00B357BE"/>
    <w:rsid w:val="00B40DC1"/>
    <w:rsid w:val="00B43C32"/>
    <w:rsid w:val="00B45AD5"/>
    <w:rsid w:val="00B47132"/>
    <w:rsid w:val="00B55BA6"/>
    <w:rsid w:val="00B60C43"/>
    <w:rsid w:val="00B63A58"/>
    <w:rsid w:val="00B66DC8"/>
    <w:rsid w:val="00B8040D"/>
    <w:rsid w:val="00B805E1"/>
    <w:rsid w:val="00B810BB"/>
    <w:rsid w:val="00B82086"/>
    <w:rsid w:val="00B93D44"/>
    <w:rsid w:val="00BA60E4"/>
    <w:rsid w:val="00BA71CD"/>
    <w:rsid w:val="00BA78DE"/>
    <w:rsid w:val="00BB0FDA"/>
    <w:rsid w:val="00BC012B"/>
    <w:rsid w:val="00BC0B32"/>
    <w:rsid w:val="00BC1692"/>
    <w:rsid w:val="00BD023A"/>
    <w:rsid w:val="00BD0BDD"/>
    <w:rsid w:val="00BD6215"/>
    <w:rsid w:val="00BE3C37"/>
    <w:rsid w:val="00BE400C"/>
    <w:rsid w:val="00BE6EF7"/>
    <w:rsid w:val="00BF1061"/>
    <w:rsid w:val="00BF54C0"/>
    <w:rsid w:val="00BF621D"/>
    <w:rsid w:val="00BF73AF"/>
    <w:rsid w:val="00C00BCE"/>
    <w:rsid w:val="00C02839"/>
    <w:rsid w:val="00C02957"/>
    <w:rsid w:val="00C03DBC"/>
    <w:rsid w:val="00C040C3"/>
    <w:rsid w:val="00C14EDE"/>
    <w:rsid w:val="00C1563E"/>
    <w:rsid w:val="00C21757"/>
    <w:rsid w:val="00C26CAF"/>
    <w:rsid w:val="00C31C6C"/>
    <w:rsid w:val="00C375D7"/>
    <w:rsid w:val="00C41444"/>
    <w:rsid w:val="00C42BA5"/>
    <w:rsid w:val="00C43DC3"/>
    <w:rsid w:val="00C43E87"/>
    <w:rsid w:val="00C4558B"/>
    <w:rsid w:val="00C51B7E"/>
    <w:rsid w:val="00C557CC"/>
    <w:rsid w:val="00C645CF"/>
    <w:rsid w:val="00C645F6"/>
    <w:rsid w:val="00C67B72"/>
    <w:rsid w:val="00C770B1"/>
    <w:rsid w:val="00C77399"/>
    <w:rsid w:val="00C8265A"/>
    <w:rsid w:val="00C90116"/>
    <w:rsid w:val="00C95C62"/>
    <w:rsid w:val="00CA0F3D"/>
    <w:rsid w:val="00CA59B5"/>
    <w:rsid w:val="00CA5CC2"/>
    <w:rsid w:val="00CB02D5"/>
    <w:rsid w:val="00CB0EAE"/>
    <w:rsid w:val="00CB2D44"/>
    <w:rsid w:val="00CB70E2"/>
    <w:rsid w:val="00CB73EC"/>
    <w:rsid w:val="00CC0610"/>
    <w:rsid w:val="00CC1CEA"/>
    <w:rsid w:val="00CC2524"/>
    <w:rsid w:val="00CC43C1"/>
    <w:rsid w:val="00CD0418"/>
    <w:rsid w:val="00CD6425"/>
    <w:rsid w:val="00CD6758"/>
    <w:rsid w:val="00CD6D92"/>
    <w:rsid w:val="00CD6E0F"/>
    <w:rsid w:val="00CE125A"/>
    <w:rsid w:val="00CE3BA9"/>
    <w:rsid w:val="00D00D80"/>
    <w:rsid w:val="00D027D1"/>
    <w:rsid w:val="00D0507F"/>
    <w:rsid w:val="00D063C4"/>
    <w:rsid w:val="00D12150"/>
    <w:rsid w:val="00D17283"/>
    <w:rsid w:val="00D212B2"/>
    <w:rsid w:val="00D2240B"/>
    <w:rsid w:val="00D23E8B"/>
    <w:rsid w:val="00D24C9F"/>
    <w:rsid w:val="00D25196"/>
    <w:rsid w:val="00D251F0"/>
    <w:rsid w:val="00D33A29"/>
    <w:rsid w:val="00D43D22"/>
    <w:rsid w:val="00D44F0C"/>
    <w:rsid w:val="00D451D7"/>
    <w:rsid w:val="00D50750"/>
    <w:rsid w:val="00D52FC3"/>
    <w:rsid w:val="00D601D2"/>
    <w:rsid w:val="00D638B9"/>
    <w:rsid w:val="00D65F6F"/>
    <w:rsid w:val="00D70201"/>
    <w:rsid w:val="00D74EFD"/>
    <w:rsid w:val="00D7576E"/>
    <w:rsid w:val="00D76B9F"/>
    <w:rsid w:val="00D77577"/>
    <w:rsid w:val="00D803E2"/>
    <w:rsid w:val="00D81810"/>
    <w:rsid w:val="00D878C1"/>
    <w:rsid w:val="00D92ED1"/>
    <w:rsid w:val="00D93282"/>
    <w:rsid w:val="00D947EF"/>
    <w:rsid w:val="00D96DDF"/>
    <w:rsid w:val="00DA05B0"/>
    <w:rsid w:val="00DA0888"/>
    <w:rsid w:val="00DA3BD2"/>
    <w:rsid w:val="00DA3C72"/>
    <w:rsid w:val="00DA4800"/>
    <w:rsid w:val="00DA4C99"/>
    <w:rsid w:val="00DA5D5D"/>
    <w:rsid w:val="00DA7931"/>
    <w:rsid w:val="00DB39A0"/>
    <w:rsid w:val="00DB5402"/>
    <w:rsid w:val="00DB6385"/>
    <w:rsid w:val="00DC2427"/>
    <w:rsid w:val="00DC28AA"/>
    <w:rsid w:val="00DC2C4E"/>
    <w:rsid w:val="00DC2E4B"/>
    <w:rsid w:val="00DC3B8B"/>
    <w:rsid w:val="00DC7D28"/>
    <w:rsid w:val="00DD090B"/>
    <w:rsid w:val="00DD22BF"/>
    <w:rsid w:val="00DD3A4D"/>
    <w:rsid w:val="00DD4ACD"/>
    <w:rsid w:val="00DF3E3C"/>
    <w:rsid w:val="00DF40EE"/>
    <w:rsid w:val="00DF78AA"/>
    <w:rsid w:val="00E039B9"/>
    <w:rsid w:val="00E039CE"/>
    <w:rsid w:val="00E03FE7"/>
    <w:rsid w:val="00E075EE"/>
    <w:rsid w:val="00E07B69"/>
    <w:rsid w:val="00E07EB5"/>
    <w:rsid w:val="00E145B9"/>
    <w:rsid w:val="00E15632"/>
    <w:rsid w:val="00E1737F"/>
    <w:rsid w:val="00E17ABB"/>
    <w:rsid w:val="00E276F1"/>
    <w:rsid w:val="00E31660"/>
    <w:rsid w:val="00E337F4"/>
    <w:rsid w:val="00E43899"/>
    <w:rsid w:val="00E43961"/>
    <w:rsid w:val="00E46F61"/>
    <w:rsid w:val="00E52051"/>
    <w:rsid w:val="00E5483C"/>
    <w:rsid w:val="00E672C6"/>
    <w:rsid w:val="00E74BD9"/>
    <w:rsid w:val="00E814CE"/>
    <w:rsid w:val="00E83430"/>
    <w:rsid w:val="00E841AE"/>
    <w:rsid w:val="00E85E10"/>
    <w:rsid w:val="00E86B61"/>
    <w:rsid w:val="00E870E6"/>
    <w:rsid w:val="00E8732D"/>
    <w:rsid w:val="00E94489"/>
    <w:rsid w:val="00E948DC"/>
    <w:rsid w:val="00E95AF1"/>
    <w:rsid w:val="00E97761"/>
    <w:rsid w:val="00EA0352"/>
    <w:rsid w:val="00EA1AE0"/>
    <w:rsid w:val="00EB1180"/>
    <w:rsid w:val="00EB1FB8"/>
    <w:rsid w:val="00EB26CC"/>
    <w:rsid w:val="00EB2C07"/>
    <w:rsid w:val="00EC0BC6"/>
    <w:rsid w:val="00EC5341"/>
    <w:rsid w:val="00ED2113"/>
    <w:rsid w:val="00ED31CC"/>
    <w:rsid w:val="00ED47B8"/>
    <w:rsid w:val="00EE2E1F"/>
    <w:rsid w:val="00EE418C"/>
    <w:rsid w:val="00EE47D7"/>
    <w:rsid w:val="00EE4890"/>
    <w:rsid w:val="00EF466C"/>
    <w:rsid w:val="00F057F0"/>
    <w:rsid w:val="00F0584E"/>
    <w:rsid w:val="00F10D51"/>
    <w:rsid w:val="00F11CAF"/>
    <w:rsid w:val="00F1745B"/>
    <w:rsid w:val="00F2510A"/>
    <w:rsid w:val="00F339DD"/>
    <w:rsid w:val="00F37B7E"/>
    <w:rsid w:val="00F40E2C"/>
    <w:rsid w:val="00F461F2"/>
    <w:rsid w:val="00F52ED7"/>
    <w:rsid w:val="00F54960"/>
    <w:rsid w:val="00F63B00"/>
    <w:rsid w:val="00F75461"/>
    <w:rsid w:val="00F85F57"/>
    <w:rsid w:val="00F87862"/>
    <w:rsid w:val="00FA06C9"/>
    <w:rsid w:val="00FA45D0"/>
    <w:rsid w:val="00FB7F49"/>
    <w:rsid w:val="00FC48A2"/>
    <w:rsid w:val="00FC645B"/>
    <w:rsid w:val="00FC72CD"/>
    <w:rsid w:val="00FC7989"/>
    <w:rsid w:val="00FD32E0"/>
    <w:rsid w:val="00FD682E"/>
    <w:rsid w:val="00FE0DB7"/>
    <w:rsid w:val="00FF196D"/>
    <w:rsid w:val="00FF1A98"/>
    <w:rsid w:val="00FF55C1"/>
    <w:rsid w:val="00FF57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96F23C"/>
  <w15:docId w15:val="{55E8C4DE-E0D8-4A36-AE9A-4A12F5248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58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8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E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0E3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BC6"/>
  </w:style>
  <w:style w:type="paragraph" w:styleId="Footer">
    <w:name w:val="footer"/>
    <w:basedOn w:val="Normal"/>
    <w:link w:val="FooterChar"/>
    <w:uiPriority w:val="99"/>
    <w:unhideWhenUsed/>
    <w:rsid w:val="00EC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76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6B7E6-AFDC-49BC-BC51-3CC5D52AB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or</cp:lastModifiedBy>
  <cp:revision>13</cp:revision>
  <dcterms:created xsi:type="dcterms:W3CDTF">2020-08-03T17:51:00Z</dcterms:created>
  <dcterms:modified xsi:type="dcterms:W3CDTF">2022-02-1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0d3d19c6-ba7e-3a01-834b-2da823cca673</vt:lpwstr>
  </property>
</Properties>
</file>